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Tunghaan </w:t>
      </w:r>
      <w:r w:rsidR="002240C7" w:rsidRPr="00DA2C0F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4BB6AB30" w14:textId="1D9896C9" w:rsidR="004470C0" w:rsidRDefault="004470C0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9D22ED9" w14:textId="7B8D3D1A" w:rsidR="004470C0" w:rsidRPr="003037EC" w:rsidRDefault="002D52F1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4F5C0F93" w14:textId="77777777" w:rsidR="004470C0" w:rsidRPr="003037EC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4470C0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D719BE4" w14:textId="77777777" w:rsidR="004470C0" w:rsidRPr="003037EC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C9EB52D" w14:textId="16B73C94" w:rsidR="004470C0" w:rsidRP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796D982A" w14:textId="77777777" w:rsid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735F5C07" w14:textId="77777777" w:rsidR="004470C0" w:rsidRDefault="004470C0" w:rsidP="004470C0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4F661201" w14:textId="77832639" w:rsidR="004470C0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0F5E23A" w14:textId="77777777" w:rsidR="002D52F1" w:rsidRDefault="002D52F1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45E6367D" w14:textId="07605A87" w:rsidR="004470C0" w:rsidRPr="003037EC" w:rsidRDefault="002D52F1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2BC53D11" w14:textId="77777777" w:rsidR="004470C0" w:rsidRPr="003037EC" w:rsidRDefault="004470C0" w:rsidP="004470C0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4470C0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33370B32" w14:textId="722910F8" w:rsidR="002D52F1" w:rsidRDefault="002D52F1" w:rsidP="002D52F1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2F22C37" w14:textId="75E4DCB0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5926C0" w14:textId="69C16D48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3C8A52BA" w14:textId="20BF2AB3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20CCDD51" w14:textId="2E52A38D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212D5E73" w14:textId="746A2DC1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C229E70" w14:textId="7D2F7877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60D5D397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6233B66" w14:textId="10CB49E1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0C69A7E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4C5B0250" w14:textId="3700A1F9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2D52F1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28167BED" w:rsidR="00A62B0F" w:rsidRPr="003037EC" w:rsidRDefault="002D52F1" w:rsidP="002D52F1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="00A62B0F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38D6BB97" w14:textId="66B016DA" w:rsidR="002D52F1" w:rsidRPr="003037EC" w:rsidRDefault="00BE1E08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D52F1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 w:rsidR="002D52F1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4BA4ACAA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8C7806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/Coder</w:t>
                  </w:r>
                </w:p>
                <w:p w14:paraId="3C56D8A2" w14:textId="580C943C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EC6E65">
                    <w:rPr>
                      <w:sz w:val="18"/>
                    </w:rPr>
                    <w:t>November</w:t>
                  </w:r>
                  <w:r w:rsidR="008C7806">
                    <w:rPr>
                      <w:sz w:val="18"/>
                    </w:rPr>
                    <w:t xml:space="preserve"> 2024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r w:rsidRPr="00CA7FC3">
                    <w:rPr>
                      <w:b/>
                      <w:bCs/>
                      <w:sz w:val="18"/>
                      <w:szCs w:val="40"/>
                    </w:rPr>
                    <w:t>Kredo IT Abroad inc.</w:t>
                  </w:r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MART Technopreneurship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10AC0B" w14:textId="77777777" w:rsidR="00991C3E" w:rsidRDefault="00991C3E" w:rsidP="000B6987">
      <w:pPr>
        <w:spacing w:after="0" w:line="240" w:lineRule="auto"/>
      </w:pPr>
      <w:r>
        <w:separator/>
      </w:r>
    </w:p>
  </w:endnote>
  <w:endnote w:type="continuationSeparator" w:id="0">
    <w:p w14:paraId="5E132A44" w14:textId="77777777" w:rsidR="00991C3E" w:rsidRDefault="00991C3E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C512C" w14:textId="77777777" w:rsidR="00991C3E" w:rsidRDefault="00991C3E" w:rsidP="000B6987">
      <w:pPr>
        <w:spacing w:after="0" w:line="240" w:lineRule="auto"/>
      </w:pPr>
      <w:r>
        <w:separator/>
      </w:r>
    </w:p>
  </w:footnote>
  <w:footnote w:type="continuationSeparator" w:id="0">
    <w:p w14:paraId="264AD603" w14:textId="77777777" w:rsidR="00991C3E" w:rsidRDefault="00991C3E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899168">
    <w:abstractNumId w:val="0"/>
  </w:num>
  <w:num w:numId="2" w16cid:durableId="1309700022">
    <w:abstractNumId w:val="1"/>
  </w:num>
  <w:num w:numId="3" w16cid:durableId="752092117">
    <w:abstractNumId w:val="3"/>
  </w:num>
  <w:num w:numId="4" w16cid:durableId="233245284">
    <w:abstractNumId w:val="2"/>
  </w:num>
  <w:num w:numId="5" w16cid:durableId="1591698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E6266"/>
    <w:rsid w:val="00202234"/>
    <w:rsid w:val="002240C7"/>
    <w:rsid w:val="00225A62"/>
    <w:rsid w:val="0027478B"/>
    <w:rsid w:val="002C6125"/>
    <w:rsid w:val="002D52F1"/>
    <w:rsid w:val="003037EC"/>
    <w:rsid w:val="0032061A"/>
    <w:rsid w:val="0032300E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5BC3"/>
    <w:rsid w:val="006428EB"/>
    <w:rsid w:val="0068174C"/>
    <w:rsid w:val="006A08EE"/>
    <w:rsid w:val="006B4A56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4519"/>
    <w:rsid w:val="00977D03"/>
    <w:rsid w:val="00991C3E"/>
    <w:rsid w:val="009A4690"/>
    <w:rsid w:val="009E1E0E"/>
    <w:rsid w:val="009E5BCE"/>
    <w:rsid w:val="00A31B0C"/>
    <w:rsid w:val="00A44BDA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EC6E65"/>
    <w:rsid w:val="00F05175"/>
    <w:rsid w:val="00F16B30"/>
    <w:rsid w:val="00F2632D"/>
    <w:rsid w:val="00F27C9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16</cp:revision>
  <cp:lastPrinted>2024-05-13T06:46:00Z</cp:lastPrinted>
  <dcterms:created xsi:type="dcterms:W3CDTF">2021-03-28T16:09:00Z</dcterms:created>
  <dcterms:modified xsi:type="dcterms:W3CDTF">2024-12-16T10:52:00Z</dcterms:modified>
</cp:coreProperties>
</file>